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FE898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nancial Representative , Finance</w:t>
      </w:r>
    </w:p>
    <w:p w14:paraId="65EE3DE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ersonal Banker , Customer Service</w:t>
      </w:r>
    </w:p>
    <w:p w14:paraId="7FC8D20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eller , Finance</w:t>
      </w:r>
    </w:p>
    <w:p w14:paraId="562E48F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gent , Customer Service</w:t>
      </w:r>
    </w:p>
    <w:p w14:paraId="48B1C6E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Teller , Finance</w:t>
      </w:r>
    </w:p>
    <w:p w14:paraId="67296FD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nancial Advisor , Customer Service</w:t>
      </w:r>
    </w:p>
    <w:p w14:paraId="3BB3E9E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nalyst , Marketing</w:t>
      </w:r>
    </w:p>
    <w:p w14:paraId="00217DF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Vice President , Administration</w:t>
      </w:r>
    </w:p>
    <w:p w14:paraId="1FE9486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Lead Teller , Finance </w:t>
      </w:r>
    </w:p>
    <w:p w14:paraId="538BD76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Home Mortgage Consultant , Customer Service</w:t>
      </w:r>
    </w:p>
    <w:p w14:paraId="36D2C0C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elationship Manager , management</w:t>
      </w:r>
    </w:p>
    <w:p w14:paraId="4E39E3D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ummer Analyst , Marketing</w:t>
      </w:r>
    </w:p>
    <w:p w14:paraId="1DE6714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teller , Finance</w:t>
      </w:r>
    </w:p>
    <w:p w14:paraId="2C94267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nancial Representative Intern , Finance</w:t>
      </w:r>
    </w:p>
    <w:p w14:paraId="4A94076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Insurance Agent , Customer Service</w:t>
      </w:r>
    </w:p>
    <w:p w14:paraId="2BEDF84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ervice Manager , management</w:t>
      </w:r>
    </w:p>
    <w:p w14:paraId="6359A1A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Executive Director , Administration</w:t>
      </w:r>
    </w:p>
    <w:p w14:paraId="009BDE9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ssistant Vice President , Administration</w:t>
      </w:r>
    </w:p>
    <w:p w14:paraId="76B7D71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ranch Manager , management</w:t>
      </w:r>
    </w:p>
    <w:p w14:paraId="05C2A39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rista , Hospitality Services</w:t>
      </w:r>
    </w:p>
    <w:p w14:paraId="1709780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Licensed Agent , Customer Service</w:t>
      </w:r>
    </w:p>
    <w:p w14:paraId="614F28B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ssistant manager , management</w:t>
      </w:r>
    </w:p>
    <w:p w14:paraId="34D9015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Director , Administration</w:t>
      </w:r>
    </w:p>
    <w:p w14:paraId="0414534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ortgage Loan Officer , Customer Service</w:t>
      </w:r>
    </w:p>
    <w:p w14:paraId="1ACC606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ing Advisor , Customer Service</w:t>
      </w:r>
    </w:p>
    <w:p w14:paraId="2D9B286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anager , management</w:t>
      </w:r>
    </w:p>
    <w:p w14:paraId="346AFC1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ssociate Director , Administration</w:t>
      </w:r>
    </w:p>
    <w:p w14:paraId="07551EE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und accountant , Finance</w:t>
      </w:r>
    </w:p>
    <w:p w14:paraId="678F27A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ales and service specialist , Customer Service</w:t>
      </w:r>
    </w:p>
    <w:p w14:paraId="79F14A8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enior Vice President , Administration</w:t>
      </w:r>
    </w:p>
    <w:p w14:paraId="38C4BF2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laims adjuster , Claim</w:t>
      </w:r>
    </w:p>
    <w:p w14:paraId="6EE56E1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nancial services professional , Customer Service</w:t>
      </w:r>
    </w:p>
    <w:p w14:paraId="72BC5F8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intern , intern</w:t>
      </w:r>
    </w:p>
    <w:p w14:paraId="3FA9F13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lient advisor , Customer Service</w:t>
      </w:r>
    </w:p>
    <w:p w14:paraId="7596F0B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licensed sales producer , Customer Service</w:t>
      </w:r>
    </w:p>
    <w:p w14:paraId="3A9C94D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ssociate financial representative , Finance</w:t>
      </w:r>
    </w:p>
    <w:p w14:paraId="24079EC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independent agent , Customer Service</w:t>
      </w:r>
    </w:p>
    <w:p w14:paraId="53621BF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software engineer, , IT </w:t>
      </w:r>
    </w:p>
    <w:p w14:paraId="75D8BCD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ccount manager , Administration</w:t>
      </w:r>
    </w:p>
    <w:p w14:paraId="16D218B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usiness analyst , Marketing</w:t>
      </w:r>
    </w:p>
    <w:p w14:paraId="150BFC2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anagement trainee , intern</w:t>
      </w:r>
    </w:p>
    <w:p w14:paraId="07D62B4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enior analyst , Marketing</w:t>
      </w:r>
    </w:p>
    <w:p w14:paraId="3E482AD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elationship banker , Customer Service</w:t>
      </w:r>
    </w:p>
    <w:p w14:paraId="719FB22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investment banking analyst , Marketing</w:t>
      </w:r>
    </w:p>
    <w:p w14:paraId="168333C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banker , Customer Service</w:t>
      </w:r>
    </w:p>
    <w:p w14:paraId="4267160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enefits consultant , Customer Service</w:t>
      </w:r>
    </w:p>
    <w:p w14:paraId="07C4696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district sales </w:t>
      </w:r>
      <w:bookmarkStart w:id="0" w:name="_Hlk157611704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oordinator</w:t>
      </w:r>
      <w:bookmarkEnd w:id="0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management</w:t>
      </w:r>
    </w:p>
    <w:p w14:paraId="150D498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it analyst , it</w:t>
      </w:r>
    </w:p>
    <w:p w14:paraId="39C9713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hone banker , Customer Service</w:t>
      </w:r>
    </w:p>
    <w:p w14:paraId="000A24C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enior associate , management</w:t>
      </w:r>
    </w:p>
    <w:p w14:paraId="2031A43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onsultant , Customer Service</w:t>
      </w:r>
    </w:p>
    <w:p w14:paraId="2B747A4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ollege financial representative , Finance</w:t>
      </w:r>
    </w:p>
    <w:p w14:paraId="2E8345F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universal banker , Customer Service</w:t>
      </w:r>
    </w:p>
    <w:p w14:paraId="7D20D91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ustomer care professional , Customer Service</w:t>
      </w:r>
    </w:p>
    <w:p w14:paraId="703553E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enior teller , Finance</w:t>
      </w:r>
    </w:p>
    <w:p w14:paraId="48E1554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oject manager , management</w:t>
      </w:r>
    </w:p>
    <w:p w14:paraId="07918F3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anaging director , administration</w:t>
      </w:r>
    </w:p>
    <w:p w14:paraId="762EEAB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alth management intern , intern</w:t>
      </w:r>
    </w:p>
    <w:p w14:paraId="00EF7D3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ing center manager , management</w:t>
      </w:r>
    </w:p>
    <w:p w14:paraId="7EA3A83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gency owner , administration</w:t>
      </w:r>
    </w:p>
    <w:p w14:paraId="6779C5E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ales associate , Customer Service</w:t>
      </w:r>
    </w:p>
    <w:p w14:paraId="45AB59C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enior consultant , Customer Service</w:t>
      </w:r>
    </w:p>
    <w:p w14:paraId="59A0467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redit manager , management</w:t>
      </w:r>
    </w:p>
    <w:p w14:paraId="74BB2F6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etired , retired</w:t>
      </w:r>
    </w:p>
    <w:p w14:paraId="4C16276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usiness systems consultant , Customer Service</w:t>
      </w:r>
    </w:p>
    <w:p w14:paraId="08F39CF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etail banker , Customer Service</w:t>
      </w:r>
    </w:p>
    <w:p w14:paraId="04D9D98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assistant , intern </w:t>
      </w:r>
    </w:p>
    <w:p w14:paraId="347A8DB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nancial sales consultant , Customer Service</w:t>
      </w:r>
    </w:p>
    <w:p w14:paraId="5C9BB3D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investment banking summer analyst , marketing</w:t>
      </w:r>
    </w:p>
    <w:p w14:paraId="5C4F43C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emier relationship manager – management</w:t>
      </w:r>
    </w:p>
    <w:p w14:paraId="67E9039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epresentante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bookmarkStart w:id="1" w:name="_Hlk157629598"/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nanciero</w:t>
      </w:r>
      <w:bookmarkEnd w:id="1"/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Finance </w:t>
      </w:r>
    </w:p>
    <w:p w14:paraId="713C665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nancial analyst , marketing</w:t>
      </w:r>
    </w:p>
    <w:p w14:paraId="352EFC4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ystem engineer , it</w:t>
      </w:r>
    </w:p>
    <w:p w14:paraId="6692415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deputy manager , management</w:t>
      </w:r>
    </w:p>
    <w:p w14:paraId="13E1438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ore manager , management</w:t>
      </w:r>
    </w:p>
    <w:p w14:paraId="43E8703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ustomer service executive , Customer Service</w:t>
      </w:r>
    </w:p>
    <w:p w14:paraId="4726474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2" w:name="_Hlk157629960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gestor </w:t>
      </w:r>
      <w:bookmarkEnd w:id="2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ommercial , Customer Service</w:t>
      </w:r>
    </w:p>
    <w:p w14:paraId="228918F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operational risk consultant , Customer Service</w:t>
      </w:r>
    </w:p>
    <w:p w14:paraId="009012C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enior software engineer , IT</w:t>
      </w:r>
    </w:p>
    <w:p w14:paraId="322D1B9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3" w:name="_Hlk157630066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technology </w:t>
      </w:r>
      <w:bookmarkEnd w:id="3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nalyst , IT</w:t>
      </w:r>
    </w:p>
    <w:p w14:paraId="0788F5C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shift </w:t>
      </w:r>
      <w:bookmarkStart w:id="4" w:name="_Hlk157630107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supervisor </w:t>
      </w:r>
      <w:bookmarkEnd w:id="4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, management</w:t>
      </w:r>
    </w:p>
    <w:p w14:paraId="2C4AC5C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eam developer , it</w:t>
      </w:r>
    </w:p>
    <w:p w14:paraId="4B922EA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hief manager , management</w:t>
      </w:r>
    </w:p>
    <w:p w14:paraId="4213DC0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nancial center manager , management</w:t>
      </w:r>
    </w:p>
    <w:p w14:paraId="0EED9CC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onseiller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clientèle , Customer Service</w:t>
      </w:r>
    </w:p>
    <w:p w14:paraId="4CA3CDF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5" w:name="_Hlk157630243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ogrammer</w:t>
      </w:r>
      <w:bookmarkEnd w:id="5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alyst , IT</w:t>
      </w:r>
    </w:p>
    <w:p w14:paraId="4321508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bookmarkStart w:id="6" w:name="_Hlk157630281"/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uxiliaire</w:t>
      </w:r>
      <w:bookmarkEnd w:id="6"/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vacances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intern</w:t>
      </w:r>
    </w:p>
    <w:p w14:paraId="701A1B2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eller operations specialist , Customer Service</w:t>
      </w:r>
    </w:p>
    <w:p w14:paraId="3491CE5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assistant vice president , Administration</w:t>
      </w:r>
    </w:p>
    <w:p w14:paraId="58A69C0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anagement associate , intern</w:t>
      </w:r>
    </w:p>
    <w:p w14:paraId="0ABC950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ummer intern , intern</w:t>
      </w:r>
    </w:p>
    <w:p w14:paraId="7FAD26B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enior manager , management</w:t>
      </w:r>
    </w:p>
    <w:p w14:paraId="30B44FF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etail sales consultant , Customer Service</w:t>
      </w:r>
    </w:p>
    <w:p w14:paraId="106D9E9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nancial center operations manager , management</w:t>
      </w:r>
    </w:p>
    <w:p w14:paraId="586AB09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ccount executive , Customer Service</w:t>
      </w:r>
    </w:p>
    <w:p w14:paraId="1006977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ortgage consultant , Customer Service</w:t>
      </w:r>
    </w:p>
    <w:p w14:paraId="67ED393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loan officer ,  loan</w:t>
      </w:r>
    </w:p>
    <w:p w14:paraId="12B911C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lient service associate , Customer Service</w:t>
      </w:r>
    </w:p>
    <w:p w14:paraId="60EAEEF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emier banker , Finance</w:t>
      </w:r>
    </w:p>
    <w:p w14:paraId="2FDEF32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lient relationship associate , Customer Service</w:t>
      </w:r>
    </w:p>
    <w:p w14:paraId="1723864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ssistant consultant , Customer Service</w:t>
      </w:r>
    </w:p>
    <w:p w14:paraId="48E1FF9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ata Consultancy Services, Assistant Consultant , Customer Service</w:t>
      </w:r>
    </w:p>
    <w:p w14:paraId="21183D5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NP Paribas,</w:t>
      </w:r>
      <w:bookmarkStart w:id="7" w:name="_Hlk157632685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onseiller</w:t>
      </w:r>
      <w:bookmarkEnd w:id="7"/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Patrimonial , Finance</w:t>
      </w:r>
    </w:p>
    <w:p w14:paraId="39F636D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D, Customer Experience Associate , Customer Service</w:t>
      </w:r>
    </w:p>
    <w:p w14:paraId="35A339E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Infosys, Technology Lead , IT</w:t>
      </w:r>
    </w:p>
    <w:p w14:paraId="51F09A7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merican Express, Team Leader , Management</w:t>
      </w:r>
    </w:p>
    <w:p w14:paraId="1663DC9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ata Consultancy Services, Assistant System Engineer , IT</w:t>
      </w:r>
    </w:p>
    <w:p w14:paraId="1012809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Street, Senior Fund Accountant , Finance</w:t>
      </w:r>
    </w:p>
    <w:p w14:paraId="30DD1F9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Bank of India, Probationary Officer – intern</w:t>
      </w:r>
    </w:p>
    <w:p w14:paraId="2E11B6C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Business Banking Specialist , Finance</w:t>
      </w:r>
    </w:p>
    <w:p w14:paraId="789EB33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D, Financial Service Representative , Finance</w:t>
      </w:r>
    </w:p>
    <w:p w14:paraId="7B4ED9B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Farm, Claims Specialist , Claim</w:t>
      </w:r>
    </w:p>
    <w:p w14:paraId="1B022D8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IBC, Senior Financial Services Representative , Finance</w:t>
      </w:r>
    </w:p>
    <w:p w14:paraId="3D98450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Professional Teller , Finance</w:t>
      </w:r>
    </w:p>
    <w:p w14:paraId="159C892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Operations Manager , Management</w:t>
      </w:r>
    </w:p>
    <w:p w14:paraId="3146DA8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SVP , Administration</w:t>
      </w:r>
    </w:p>
    <w:p w14:paraId="0639ADA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Bank of America, </w:t>
      </w:r>
      <w:bookmarkStart w:id="8" w:name="_Hlk157632833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raud</w:t>
      </w:r>
      <w:bookmarkEnd w:id="8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alyst , Finance</w:t>
      </w:r>
    </w:p>
    <w:p w14:paraId="6DC7C63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Client Service Representative , Customer Service</w:t>
      </w:r>
    </w:p>
    <w:p w14:paraId="240D2BE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IG, Underwriter , Finance</w:t>
      </w:r>
    </w:p>
    <w:p w14:paraId="285A7F5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Customer Service and Sales Representative , Customer Service</w:t>
      </w:r>
    </w:p>
    <w:p w14:paraId="32D4AD9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Operations Analyst – Marketing</w:t>
      </w:r>
    </w:p>
    <w:p w14:paraId="2415149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itizens Bank, Assistant Branch Manager , Management</w:t>
      </w:r>
    </w:p>
    <w:p w14:paraId="57C2987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JPMorgan Chase &amp; Co., Team Lead , Management</w:t>
      </w:r>
    </w:p>
    <w:p w14:paraId="5F5F603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cKinsey &amp; Company, Engagement Manager , Management</w:t>
      </w:r>
    </w:p>
    <w:p w14:paraId="68FA57F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llstate, Licensed Insurance Agent , Customer Service</w:t>
      </w:r>
    </w:p>
    <w:p w14:paraId="670EB8D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Farm, Office Manager , Management</w:t>
      </w:r>
    </w:p>
    <w:p w14:paraId="3AD4E1F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flac, Independent Insurance Agent , Customer Service</w:t>
      </w:r>
    </w:p>
    <w:p w14:paraId="13EDE23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Enterprise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ent,A,Car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, Management Assistant , Management</w:t>
      </w:r>
    </w:p>
    <w:p w14:paraId="280BA91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Farm, Sales Representative , Customer Service</w:t>
      </w:r>
    </w:p>
    <w:p w14:paraId="626222F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ata Consultancy Services, Systems Engineer , IT</w:t>
      </w:r>
    </w:p>
    <w:p w14:paraId="69E4D24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RBC, </w:t>
      </w:r>
      <w:bookmarkStart w:id="9" w:name="_Hlk157632899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ortgage</w:t>
      </w:r>
      <w:bookmarkEnd w:id="9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Specialist , Finance</w:t>
      </w:r>
    </w:p>
    <w:p w14:paraId="0A6482A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BNP Paribas,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onseiller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en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atrimoine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Financier , Finance</w:t>
      </w:r>
    </w:p>
    <w:p w14:paraId="4CF520B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Wells Fargo, Loan Servicing Specialist , Finance</w:t>
      </w:r>
    </w:p>
    <w:p w14:paraId="72F5542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Deutsche Bank, Process Supervisor , Management</w:t>
      </w:r>
    </w:p>
    <w:p w14:paraId="48AAABD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JPMorgan Chase, Mortgage Banker , Finance</w:t>
      </w:r>
    </w:p>
    <w:p w14:paraId="569050F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udential Financial, Life Planner , Customer Service</w:t>
      </w:r>
    </w:p>
    <w:p w14:paraId="797F147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Wells Fargo, </w:t>
      </w:r>
      <w:bookmarkStart w:id="10" w:name="_Hlk157632954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Credit </w:t>
      </w:r>
      <w:bookmarkEnd w:id="10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nalyst , Finance</w:t>
      </w:r>
    </w:p>
    <w:p w14:paraId="1B40A89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apgemini, Associate Consultant , Customer Service</w:t>
      </w:r>
    </w:p>
    <w:p w14:paraId="1A908BD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New York Life Insurance Company, </w:t>
      </w:r>
      <w:bookmarkStart w:id="11" w:name="_Hlk157633063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artner</w:t>
      </w:r>
      <w:bookmarkEnd w:id="11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Administration</w:t>
      </w:r>
    </w:p>
    <w:p w14:paraId="3651688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Bank of America, </w:t>
      </w:r>
      <w:bookmarkStart w:id="12" w:name="_Hlk157633074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dministrative</w:t>
      </w:r>
      <w:bookmarkEnd w:id="12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Assistant , Administration</w:t>
      </w:r>
    </w:p>
    <w:p w14:paraId="6C250B4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D, Manager of Customer Service , Management</w:t>
      </w:r>
    </w:p>
    <w:p w14:paraId="642F11D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JPMorgan Chase &amp; Co., </w:t>
      </w:r>
      <w:bookmarkStart w:id="13" w:name="_Hlk157633085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pplication</w:t>
      </w:r>
      <w:bookmarkEnd w:id="13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veloper , IT</w:t>
      </w:r>
    </w:p>
    <w:p w14:paraId="7CCB432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Technology Manager , IT</w:t>
      </w:r>
    </w:p>
    <w:p w14:paraId="1CDD4E2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ogressive Insurance, Claims Representative , Claim</w:t>
      </w:r>
    </w:p>
    <w:p w14:paraId="710AD26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Nationwide Insurance, Associate Agent , Customer Service</w:t>
      </w:r>
    </w:p>
    <w:p w14:paraId="47369CC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Apple, </w:t>
      </w:r>
      <w:bookmarkStart w:id="14" w:name="_Hlk157633105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pecialist</w:t>
      </w:r>
      <w:bookmarkEnd w:id="14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IT</w:t>
      </w:r>
    </w:p>
    <w:p w14:paraId="15292C6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Business System Consultant , Customer Service</w:t>
      </w:r>
    </w:p>
    <w:p w14:paraId="67982D8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Business Specialist , Customer Service</w:t>
      </w:r>
    </w:p>
    <w:p w14:paraId="5418496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JPMorgan Chase &amp; Co., Private Client Banker , Customer Service</w:t>
      </w:r>
    </w:p>
    <w:p w14:paraId="42C58DD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Walmart, </w:t>
      </w:r>
      <w:bookmarkStart w:id="15" w:name="_Hlk157633189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ashier</w:t>
      </w:r>
      <w:bookmarkEnd w:id="15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</w:t>
      </w:r>
      <w:bookmarkStart w:id="16" w:name="_Hlk157633137"/>
      <w:bookmarkStart w:id="17" w:name="_Hlk157633151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ustomer Service</w:t>
      </w:r>
      <w:bookmarkEnd w:id="16"/>
    </w:p>
    <w:bookmarkEnd w:id="17"/>
    <w:p w14:paraId="2FDFA0F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BC, Financial Planner , Finance</w:t>
      </w:r>
    </w:p>
    <w:p w14:paraId="312EE31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State Street, </w:t>
      </w:r>
      <w:bookmarkStart w:id="18" w:name="_Hlk157633204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Officer</w:t>
      </w:r>
      <w:bookmarkEnd w:id="18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Administration</w:t>
      </w:r>
    </w:p>
    <w:p w14:paraId="6ECBE95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D, Head Teller , Finance</w:t>
      </w:r>
    </w:p>
    <w:p w14:paraId="1FC46B1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Infosys, Senior System Engineer , IT</w:t>
      </w:r>
    </w:p>
    <w:p w14:paraId="4D4DA7E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Goldman Sachs, Investment Banking Associate , Finance</w:t>
      </w:r>
    </w:p>
    <w:p w14:paraId="372E17A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MetLife,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sesor</w:t>
      </w:r>
      <w:bookmarkStart w:id="19" w:name="_Hlk157633218"/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nanciero</w:t>
      </w:r>
      <w:bookmarkEnd w:id="19"/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Finance</w:t>
      </w:r>
    </w:p>
    <w:p w14:paraId="7E4DAB3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HSBC, Customer Service Officer , Customer Service</w:t>
      </w:r>
    </w:p>
    <w:p w14:paraId="04AD74F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BC, Senior Account Manager , Administration</w:t>
      </w:r>
    </w:p>
    <w:p w14:paraId="0D6D968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Licensed Personal Banker , Finance</w:t>
      </w:r>
    </w:p>
    <w:p w14:paraId="40348E9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Team Member , Customer Service</w:t>
      </w:r>
    </w:p>
    <w:p w14:paraId="3B4FE12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cottrade, Investment Consultant , Finance</w:t>
      </w:r>
    </w:p>
    <w:p w14:paraId="027D268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apital One, Senior Business Analyst , Marketing</w:t>
      </w:r>
    </w:p>
    <w:p w14:paraId="163CCE7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NC, Teller Supervisor , Finance</w:t>
      </w:r>
    </w:p>
    <w:p w14:paraId="35C9332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errill Lynch, Client Associate , Customer Service</w:t>
      </w:r>
    </w:p>
    <w:p w14:paraId="02BD199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Customer Relationship Manager , Customer Service</w:t>
      </w:r>
    </w:p>
    <w:p w14:paraId="2B8AAFC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Technology Specialist , IT</w:t>
      </w:r>
    </w:p>
    <w:p w14:paraId="028773C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Senior Personal Banker , Finance</w:t>
      </w:r>
    </w:p>
    <w:p w14:paraId="2170EF5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wC, Assurance Intern , Intern</w:t>
      </w:r>
    </w:p>
    <w:p w14:paraId="049A748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BNP Paribas, Chargé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D'Affaires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ofessionnels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Finance</w:t>
      </w:r>
    </w:p>
    <w:p w14:paraId="34748DE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ccenture, Management Consultant , Management</w:t>
      </w:r>
    </w:p>
    <w:p w14:paraId="76746EE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Edward Jones, Branch Office Administrator , Administration</w:t>
      </w:r>
    </w:p>
    <w:p w14:paraId="6BCF25D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Keller Williams Realty, Inc., </w:t>
      </w:r>
      <w:bookmarkStart w:id="20" w:name="_Hlk157633277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Realtor </w:t>
      </w:r>
      <w:bookmarkEnd w:id="20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, Customer Service</w:t>
      </w:r>
    </w:p>
    <w:p w14:paraId="04EAF96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ata Consultancy Services, Assistant Systems Engineer , IT</w:t>
      </w:r>
    </w:p>
    <w:p w14:paraId="456DBD1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ata Consultancy Services, Assistant Systems Engineer , IT</w:t>
      </w:r>
    </w:p>
    <w:p w14:paraId="1DFC777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meriprise Financial Services, Inc., Paraplanner , Finance</w:t>
      </w:r>
    </w:p>
    <w:p w14:paraId="79810FE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Senior Team Member , Customer Service</w:t>
      </w:r>
    </w:p>
    <w:p w14:paraId="674D4AF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RBC, Commercial Account Manager , Administration</w:t>
      </w:r>
    </w:p>
    <w:p w14:paraId="1B42E63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NY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Mellon, Operations Executive , Administration</w:t>
      </w:r>
    </w:p>
    <w:p w14:paraId="7085993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iti, Executive Assistant , Administration</w:t>
      </w:r>
    </w:p>
    <w:p w14:paraId="50532A9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D, Customer Relations Coordinator , Customer Service</w:t>
      </w:r>
    </w:p>
    <w:p w14:paraId="2195E6C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mazon, Software Development Engineer , IT</w:t>
      </w:r>
    </w:p>
    <w:p w14:paraId="0EC441A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PwC, </w:t>
      </w:r>
      <w:bookmarkStart w:id="21" w:name="_Hlk157634072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ssurance</w:t>
      </w:r>
      <w:bookmarkEnd w:id="21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Associate , Finance</w:t>
      </w:r>
    </w:p>
    <w:p w14:paraId="1A17953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Deloitte, Audit Senior , Marketing</w:t>
      </w:r>
    </w:p>
    <w:p w14:paraId="15C30D0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ipro Technologies, Project Engineer , IT</w:t>
      </w:r>
    </w:p>
    <w:p w14:paraId="76D7C76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Customer Service , Customer Service</w:t>
      </w:r>
    </w:p>
    <w:p w14:paraId="4F093F3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Personal Banker II , Customer Service</w:t>
      </w:r>
    </w:p>
    <w:p w14:paraId="30CAEC6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udential Financial, Financial Professional , Customer Service</w:t>
      </w:r>
    </w:p>
    <w:p w14:paraId="73DD34C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IBC, Mortgage Advisor , Finance</w:t>
      </w:r>
    </w:p>
    <w:p w14:paraId="083F1AC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Rabobank, </w:t>
      </w:r>
      <w:bookmarkStart w:id="22" w:name="_Hlk157634146"/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dviseur</w:t>
      </w:r>
      <w:bookmarkEnd w:id="22"/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articulieren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Customer Service</w:t>
      </w:r>
    </w:p>
    <w:p w14:paraId="77F20AD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ubway,</w:t>
      </w:r>
      <w:bookmarkStart w:id="23" w:name="_Hlk157634125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Sandwich</w:t>
      </w:r>
      <w:bookmarkEnd w:id="23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Artist , Hospitality Services</w:t>
      </w:r>
    </w:p>
    <w:p w14:paraId="1B96EB2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NC, Customer Service Associate , Customer Service</w:t>
      </w:r>
    </w:p>
    <w:p w14:paraId="07C89D4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fth Third Bank, Customer Service Manager , Management</w:t>
      </w:r>
    </w:p>
    <w:p w14:paraId="3646594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Farm, Agent Intern , Intern</w:t>
      </w:r>
    </w:p>
    <w:p w14:paraId="43DCB4C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Deloitte, Audit Intern , Intern</w:t>
      </w:r>
    </w:p>
    <w:p w14:paraId="050F9C3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redit Suisse, Eno , Administration</w:t>
      </w:r>
    </w:p>
    <w:p w14:paraId="42E8E21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harles Schwab, Registered Representative , Finance</w:t>
      </w:r>
    </w:p>
    <w:p w14:paraId="7B366CB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flac, Benefits Advisor , Customer Service</w:t>
      </w:r>
    </w:p>
    <w:p w14:paraId="71F5729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Vanguard, Brokerage Investment Professional , Finance</w:t>
      </w:r>
    </w:p>
    <w:p w14:paraId="7039B0B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HSBC, Financial Planning Manager , Finance</w:t>
      </w:r>
    </w:p>
    <w:p w14:paraId="703C6C2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armers Insurance, Agency Producer , Customer Service</w:t>
      </w:r>
    </w:p>
    <w:p w14:paraId="590E567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TD, </w:t>
      </w:r>
      <w:bookmarkStart w:id="24" w:name="_Hlk157634185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SR</w:t>
      </w:r>
      <w:bookmarkEnd w:id="24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Customer Service</w:t>
      </w:r>
    </w:p>
    <w:p w14:paraId="1617A03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Farm, Insurance Account Representative , Customer Service</w:t>
      </w:r>
    </w:p>
    <w:p w14:paraId="236961E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Quality Assurance Analyst , IT</w:t>
      </w:r>
    </w:p>
    <w:p w14:paraId="1CDD963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Goldman Sachs, Summer Associate , Intern</w:t>
      </w:r>
    </w:p>
    <w:p w14:paraId="7BD77CE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Infosys, Senior Systems Engineer , IT</w:t>
      </w:r>
    </w:p>
    <w:p w14:paraId="14DFEFC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HSBC, CSE (Customer Service Executive) , Customer Service</w:t>
      </w:r>
    </w:p>
    <w:p w14:paraId="6DFF80B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 Home Mortgage, Consumer Loan Underwriter , Finance</w:t>
      </w:r>
    </w:p>
    <w:p w14:paraId="7DFA906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NC, Financial Consultant , Finance</w:t>
      </w:r>
    </w:p>
    <w:p w14:paraId="10828CA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Compliance Consultant , Administration</w:t>
      </w:r>
    </w:p>
    <w:p w14:paraId="7B5B607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HSBC, Manager, Administration</w:t>
      </w:r>
    </w:p>
    <w:p w14:paraId="7B8FFDE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rclays, Business Manager , Management</w:t>
      </w:r>
    </w:p>
    <w:p w14:paraId="5E0D91D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Business Banker , Finance</w:t>
      </w:r>
    </w:p>
    <w:p w14:paraId="49A1B59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apital One, Associate Software Engineer , IT</w:t>
      </w:r>
    </w:p>
    <w:p w14:paraId="5BC0F1D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flac, Regional Sales Coordinator , Management</w:t>
      </w:r>
    </w:p>
    <w:p w14:paraId="140AD2F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armers Insurance, Owner , Administration</w:t>
      </w:r>
    </w:p>
    <w:p w14:paraId="7E4B61D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 Home Mortgage, Loan Administration Manager , Management</w:t>
      </w:r>
    </w:p>
    <w:p w14:paraId="2CF5130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Sales &amp; Service Specialist , Customer Service</w:t>
      </w:r>
    </w:p>
    <w:p w14:paraId="50E6D31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D, Manager Customer Service , Management</w:t>
      </w:r>
    </w:p>
    <w:p w14:paraId="423E2A3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Foreclosure Specialist , Finance</w:t>
      </w:r>
    </w:p>
    <w:p w14:paraId="65E69E0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Analytics Consultant , Marketing</w:t>
      </w:r>
    </w:p>
    <w:p w14:paraId="5B48694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AIG, Senior Underwriter , Finance</w:t>
      </w:r>
    </w:p>
    <w:p w14:paraId="03FB854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merican Express, Travel Consultant , Customer Service</w:t>
      </w:r>
    </w:p>
    <w:p w14:paraId="6334253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BVA Compass, Financial Sales Advisor , Finance</w:t>
      </w:r>
    </w:p>
    <w:p w14:paraId="6284B2E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Northwestern Mutual, Wealth Management Advisor , Finance</w:t>
      </w:r>
    </w:p>
    <w:p w14:paraId="17D1294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TD, </w:t>
      </w:r>
      <w:bookmarkStart w:id="25" w:name="_Hlk157634421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ore</w:t>
      </w:r>
      <w:bookmarkEnd w:id="25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Supervisor , Management</w:t>
      </w:r>
    </w:p>
    <w:p w14:paraId="4E297A4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U.S. Bank, Teller Coordinator , Finance</w:t>
      </w:r>
    </w:p>
    <w:p w14:paraId="284609A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errill Lynch, Registered Client Associate , Customer Service</w:t>
      </w:r>
    </w:p>
    <w:p w14:paraId="21ED4D8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Farm, Claims Associate , Claim</w:t>
      </w:r>
    </w:p>
    <w:p w14:paraId="27C3B8D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Genpact, </w:t>
      </w:r>
      <w:bookmarkStart w:id="26" w:name="_Hlk157634431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ocess</w:t>
      </w:r>
      <w:bookmarkEnd w:id="26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Associate , IT</w:t>
      </w:r>
    </w:p>
    <w:p w14:paraId="1A96DB9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organ Stanley, Technology Associate , IT</w:t>
      </w:r>
    </w:p>
    <w:p w14:paraId="2871D36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harles Schwab, Associate Financial Consultant , Finance</w:t>
      </w:r>
    </w:p>
    <w:p w14:paraId="31C87AE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Goldman Sachs, Analyst Developer , IT</w:t>
      </w:r>
    </w:p>
    <w:p w14:paraId="731EB66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Business Initiatives Consultant , Management</w:t>
      </w:r>
    </w:p>
    <w:p w14:paraId="7C48246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Personal Banker 2 , Customer Service</w:t>
      </w:r>
    </w:p>
    <w:p w14:paraId="76AA141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Mortgage Underwriter , Finance</w:t>
      </w:r>
    </w:p>
    <w:p w14:paraId="75D1432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Mortgage Underwriter , Finance</w:t>
      </w:r>
    </w:p>
    <w:p w14:paraId="780AA4D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MO Financial Group, Financial Services Manager , Finance</w:t>
      </w:r>
    </w:p>
    <w:p w14:paraId="4B63567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B&amp;T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, Branch Banker , Finance</w:t>
      </w:r>
    </w:p>
    <w:p w14:paraId="3CF955F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Farm, Claim Representative , Claim</w:t>
      </w:r>
    </w:p>
    <w:p w14:paraId="4463E82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IBC, Senior Financial Advisor , Finance</w:t>
      </w:r>
    </w:p>
    <w:p w14:paraId="47CE10E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Verizon Wireless, </w:t>
      </w:r>
      <w:bookmarkStart w:id="27" w:name="_Hlk157634524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Solutions </w:t>
      </w:r>
      <w:bookmarkEnd w:id="27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pecialist , Customer Service</w:t>
      </w:r>
    </w:p>
    <w:p w14:paraId="476C88D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DM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Group, IT Consultant , IT</w:t>
      </w:r>
    </w:p>
    <w:p w14:paraId="29C9E4F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organ Stanley, Software Developer , IT</w:t>
      </w:r>
    </w:p>
    <w:p w14:paraId="41628BB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New York Life Insurance Company, Life Insurance Agent , Customer Service</w:t>
      </w:r>
    </w:p>
    <w:p w14:paraId="7C95A73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Wells Fargo Home Mortgage, Loan </w:t>
      </w:r>
      <w:bookmarkStart w:id="28" w:name="_Hlk157634542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Document </w:t>
      </w:r>
      <w:bookmarkEnd w:id="28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pecialist , Finance</w:t>
      </w:r>
    </w:p>
    <w:p w14:paraId="143DDA3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Financial Crimes Specialist , Administration</w:t>
      </w:r>
    </w:p>
    <w:p w14:paraId="23E9C1B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GENPACT, Process Developer , IT</w:t>
      </w:r>
    </w:p>
    <w:p w14:paraId="59B9000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etLife, Sales Manager , Management</w:t>
      </w:r>
    </w:p>
    <w:p w14:paraId="29435DD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BBVA, </w:t>
      </w:r>
      <w:bookmarkStart w:id="29" w:name="_Hlk157634550"/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dministrativo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bookmarkEnd w:id="29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, Administration</w:t>
      </w:r>
    </w:p>
    <w:p w14:paraId="1873012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Citi, </w:t>
      </w:r>
      <w:bookmarkStart w:id="30" w:name="_Hlk157634567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ML</w:t>
      </w:r>
      <w:bookmarkEnd w:id="30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alyst , Finance</w:t>
      </w:r>
    </w:p>
    <w:p w14:paraId="0EFF1F8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ogressive Insurance, Claims Supervisor , Claim</w:t>
      </w:r>
    </w:p>
    <w:p w14:paraId="6C69AEB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DP, District Manager , Management</w:t>
      </w:r>
    </w:p>
    <w:p w14:paraId="2D60D4E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udential Financial, Financial Professional Associate , Finance</w:t>
      </w:r>
    </w:p>
    <w:p w14:paraId="76D3CEA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harles Schwab, VP , Financial Consultant , Finance</w:t>
      </w:r>
    </w:p>
    <w:p w14:paraId="36AC7DE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Deutsche Bank, Internship , Intern</w:t>
      </w:r>
    </w:p>
    <w:p w14:paraId="126672C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BNP Paribas, </w:t>
      </w:r>
      <w:bookmarkStart w:id="31" w:name="_Hlk157634576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giaire</w:t>
      </w:r>
      <w:bookmarkEnd w:id="31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Intern</w:t>
      </w:r>
    </w:p>
    <w:p w14:paraId="7F4D81F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rclays, Customer Advisor , Customer Service</w:t>
      </w:r>
    </w:p>
    <w:p w14:paraId="5B8107B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Private Banker , Finance</w:t>
      </w:r>
    </w:p>
    <w:p w14:paraId="001145C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organ Stanley, Registered Associate , Finance</w:t>
      </w:r>
    </w:p>
    <w:p w14:paraId="31AFB94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egions Bank, Financial Relationship Consultant , Finance</w:t>
      </w:r>
    </w:p>
    <w:p w14:paraId="3D633FD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D, Assistant Store Manager , Management</w:t>
      </w:r>
    </w:p>
    <w:p w14:paraId="2395164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Farm, Insurance Producer , Customer Service</w:t>
      </w:r>
    </w:p>
    <w:p w14:paraId="2984E00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Total Quality Logistics, Logistics Account </w:t>
      </w:r>
      <w:bookmarkStart w:id="32" w:name="_Hlk157634614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Executive</w:t>
      </w:r>
      <w:bookmarkEnd w:id="32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Management</w:t>
      </w:r>
    </w:p>
    <w:p w14:paraId="69939A3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Bank of America, Assistant Banking Center Manager , Management</w:t>
      </w:r>
    </w:p>
    <w:p w14:paraId="5E907E8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rclays, Process Advisor , Administration</w:t>
      </w:r>
    </w:p>
    <w:p w14:paraId="6854057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UBS, </w:t>
      </w:r>
      <w:bookmarkStart w:id="33" w:name="_Hlk157634630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uthorized</w:t>
      </w:r>
      <w:bookmarkEnd w:id="33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ficer , Administration</w:t>
      </w:r>
    </w:p>
    <w:p w14:paraId="7A62BE6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UBS, Authorized Officer , Administration</w:t>
      </w:r>
    </w:p>
    <w:p w14:paraId="392F989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rogressive Insurance, Claims Generalist , Claim</w:t>
      </w:r>
    </w:p>
    <w:p w14:paraId="71FE8A2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McDonald's Corporation, </w:t>
      </w:r>
      <w:bookmarkStart w:id="34" w:name="_Hlk157634679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rew</w:t>
      </w:r>
      <w:bookmarkEnd w:id="34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Member , Customer Service</w:t>
      </w:r>
    </w:p>
    <w:p w14:paraId="4D08346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Small Business Specialist , Customer Service</w:t>
      </w:r>
    </w:p>
    <w:p w14:paraId="4ECEE25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Service Manager II , Management</w:t>
      </w:r>
    </w:p>
    <w:p w14:paraId="71CD8FF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IBM, IT Specialist , IT</w:t>
      </w:r>
    </w:p>
    <w:p w14:paraId="76192D0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flac, Sales Agent , Customer Service</w:t>
      </w:r>
    </w:p>
    <w:p w14:paraId="3EE1633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arget, Executive Team Leader , Management</w:t>
      </w:r>
    </w:p>
    <w:p w14:paraId="67A7668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KPMG, Audit Associate , Marketing</w:t>
      </w:r>
    </w:p>
    <w:p w14:paraId="1C15426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BNP Paribas,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Directrice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d'Agence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Management</w:t>
      </w:r>
    </w:p>
    <w:p w14:paraId="76A2335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D, Personal Banking Associate , Customer Service</w:t>
      </w:r>
    </w:p>
    <w:p w14:paraId="4797EE4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Capital One, </w:t>
      </w:r>
      <w:bookmarkStart w:id="35" w:name="_Hlk157634698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Data</w:t>
      </w:r>
      <w:bookmarkEnd w:id="35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alyst , IT</w:t>
      </w:r>
    </w:p>
    <w:p w14:paraId="2A9D5F8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meriprise Financial Services, Inc., Private Wealth Advisor , Finance</w:t>
      </w:r>
    </w:p>
    <w:p w14:paraId="7266A54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D, Teller II , Finance</w:t>
      </w:r>
    </w:p>
    <w:p w14:paraId="66E0139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Northwestern Mutual, Associate Wealth Management Advisor , Finance</w:t>
      </w:r>
    </w:p>
    <w:p w14:paraId="3D5DB1D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B&amp;T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, Branch Banker III , Finance</w:t>
      </w:r>
    </w:p>
    <w:p w14:paraId="4E7BB72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Deutsche Bank, Process Executive , Administration</w:t>
      </w:r>
    </w:p>
    <w:p w14:paraId="7B2F3D2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Senior Technology Specialist , IT</w:t>
      </w:r>
    </w:p>
    <w:p w14:paraId="5E49A1A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BC, Business Account Manager , Administration</w:t>
      </w:r>
    </w:p>
    <w:p w14:paraId="49CCB07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llstate, Exclusive Agent , Customer Service</w:t>
      </w:r>
    </w:p>
    <w:p w14:paraId="4C9B4CD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HSBC, </w:t>
      </w:r>
      <w:bookmarkStart w:id="36" w:name="_Hlk157634710"/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Estagiário</w:t>
      </w:r>
      <w:bookmarkEnd w:id="36"/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Intern</w:t>
      </w:r>
    </w:p>
    <w:p w14:paraId="7CDF3B4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HSBC, Consultant Specialist , Customer Service</w:t>
      </w:r>
    </w:p>
    <w:p w14:paraId="1AF2F47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FLAC, Benefits Specialist , Customer Service</w:t>
      </w:r>
    </w:p>
    <w:p w14:paraId="7598ED2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merican Express, Travel Counselor , Customer Service</w:t>
      </w:r>
    </w:p>
    <w:p w14:paraId="06CF5B1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Business Relationship Manager , Management</w:t>
      </w:r>
    </w:p>
    <w:p w14:paraId="5BE684D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Bank of India, Assistant General Manager , Administration</w:t>
      </w:r>
    </w:p>
    <w:p w14:paraId="358396E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BC, Manager Client Care , Management</w:t>
      </w:r>
    </w:p>
    <w:p w14:paraId="14420C5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BBVA,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Gestora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omercial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Customer Service</w:t>
      </w:r>
    </w:p>
    <w:p w14:paraId="44E0445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Keller Williams Realty, Inc., Real Estate Agent , Customer Service</w:t>
      </w:r>
    </w:p>
    <w:p w14:paraId="6AA9A1A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Team Manager , Management</w:t>
      </w:r>
    </w:p>
    <w:p w14:paraId="08AC6A4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merican Express, Business Development Executive , Marketing</w:t>
      </w:r>
    </w:p>
    <w:p w14:paraId="5975E60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Farm, Office Representative , Customer Service</w:t>
      </w:r>
    </w:p>
    <w:p w14:paraId="1B05A7C1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Uber, </w:t>
      </w:r>
      <w:bookmarkStart w:id="37" w:name="_Hlk157634740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Driver </w:t>
      </w:r>
      <w:bookmarkEnd w:id="37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, Hospitality Services</w:t>
      </w:r>
    </w:p>
    <w:p w14:paraId="4301667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HSBC, Executive , Administration</w:t>
      </w:r>
    </w:p>
    <w:p w14:paraId="27C4A46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Fifth Third Bank, Lead Customer Service Representative , Customer Service</w:t>
      </w:r>
    </w:p>
    <w:p w14:paraId="3DE477C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D, Banking Specialist , Finance</w:t>
      </w:r>
    </w:p>
    <w:p w14:paraId="00D333F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Senior Financial Analyst , Marketing</w:t>
      </w:r>
    </w:p>
    <w:p w14:paraId="417DEA3E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Senior Financial Analyst , Marketing</w:t>
      </w:r>
    </w:p>
    <w:p w14:paraId="16901FF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in &amp; Company, Senior Associate Consultant , Customer Service</w:t>
      </w:r>
    </w:p>
    <w:p w14:paraId="322845E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UBS, Registered Client Service Associate , Customer Service</w:t>
      </w:r>
    </w:p>
    <w:p w14:paraId="4E0EF86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apital One, Process Manager , Management</w:t>
      </w:r>
    </w:p>
    <w:p w14:paraId="2F5C4B7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Citi, Product Manager , Management</w:t>
      </w:r>
    </w:p>
    <w:p w14:paraId="02C7784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Citi, </w:t>
      </w: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itigold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Relationship Manager , Management</w:t>
      </w:r>
    </w:p>
    <w:p w14:paraId="395E458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Ernst &amp; Young, Senior </w:t>
      </w:r>
      <w:bookmarkStart w:id="38" w:name="_Hlk157634869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Auditor </w:t>
      </w:r>
      <w:bookmarkEnd w:id="38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, Marketing</w:t>
      </w:r>
    </w:p>
    <w:p w14:paraId="709D86E2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Goldman Sachs, Spring Intern , Intern</w:t>
      </w:r>
    </w:p>
    <w:p w14:paraId="664C8A34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Aerotek, </w:t>
      </w:r>
      <w:bookmarkStart w:id="39" w:name="_Hlk157634876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Recruiter</w:t>
      </w:r>
      <w:bookmarkEnd w:id="39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Administration</w:t>
      </w:r>
    </w:p>
    <w:p w14:paraId="215EE1B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Street, Associate 2 , Administration</w:t>
      </w:r>
    </w:p>
    <w:p w14:paraId="5005970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TCF</w:t>
      </w:r>
      <w:proofErr w:type="spellEnd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Bank, Branch Supervisor , Management</w:t>
      </w:r>
    </w:p>
    <w:p w14:paraId="01808D5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ank of America, Small Business Banker , Finance</w:t>
      </w:r>
    </w:p>
    <w:p w14:paraId="3BBAFE4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, Customer Sales and Service Representative , Customer Service</w:t>
      </w:r>
    </w:p>
    <w:p w14:paraId="0FB8A73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Northern Trust Corporation,</w:t>
      </w:r>
      <w:bookmarkStart w:id="40" w:name="_Hlk157634918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Technical</w:t>
      </w:r>
      <w:bookmarkEnd w:id="40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Coordinator , IT</w:t>
      </w:r>
    </w:p>
    <w:p w14:paraId="39F365E9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UPS, </w:t>
      </w:r>
      <w:bookmarkStart w:id="41" w:name="_Hlk157634894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Package Handler</w:t>
      </w:r>
      <w:bookmarkEnd w:id="41"/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 xml:space="preserve"> , Hospitality Services</w:t>
      </w:r>
    </w:p>
    <w:p w14:paraId="4999645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Farm, Account Representative , Customer Service</w:t>
      </w:r>
    </w:p>
    <w:p w14:paraId="1CAAA55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MO Harris Bank, Service Representative , Customer Service</w:t>
      </w:r>
    </w:p>
    <w:p w14:paraId="59959E4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HSBC, Trainee , Intern</w:t>
      </w:r>
    </w:p>
    <w:p w14:paraId="5BE5A896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JPMorgan Chase &amp; Co., Associate Banker , Customer Service</w:t>
      </w:r>
    </w:p>
    <w:p w14:paraId="1481756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merican Express, Project Analyst , Marketing</w:t>
      </w:r>
    </w:p>
    <w:p w14:paraId="4582EF3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Vanguard, Client Relationship Specialist , Customer Service</w:t>
      </w:r>
    </w:p>
    <w:p w14:paraId="4B205DFC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HSBC, Global Support Executive , Administration</w:t>
      </w:r>
    </w:p>
    <w:p w14:paraId="33C26530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apital One, Unit Manager , Management</w:t>
      </w:r>
    </w:p>
    <w:p w14:paraId="43B0B7B5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Best Buy, Sales Consultant , Customer Service</w:t>
      </w:r>
    </w:p>
    <w:p w14:paraId="6D84695A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merican Express, Business Development Manager , Marketing</w:t>
      </w:r>
    </w:p>
    <w:p w14:paraId="0BCA904B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New York Life Insurance Company, Corporate Vice President , Administration</w:t>
      </w:r>
    </w:p>
    <w:p w14:paraId="750E449D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Capital One, Senior Data Analyst , IT</w:t>
      </w:r>
    </w:p>
    <w:p w14:paraId="3F6B442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State Street, Portfolio Accountant , Finance</w:t>
      </w:r>
    </w:p>
    <w:p w14:paraId="11227598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HSBC, Senior Account Executive , Administration</w:t>
      </w:r>
    </w:p>
    <w:p w14:paraId="7206117F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Morgan Stanley, Senior Vice President, Financial Advisor , Administration</w:t>
      </w:r>
    </w:p>
    <w:p w14:paraId="6DDA27B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Wells Fargo Home Mortgage, Home Preservation Specialist , Customer Service</w:t>
      </w:r>
    </w:p>
    <w:p w14:paraId="6531F3E3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8664107" w14:textId="77777777" w:rsidR="006A2FE8" w:rsidRPr="001A5995" w:rsidRDefault="006A2FE8" w:rsidP="001A5995">
      <w:pPr>
        <w:widowControl/>
        <w:numPr>
          <w:ilvl w:val="0"/>
          <w:numId w:val="1"/>
        </w:numPr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1A5995">
        <w:rPr>
          <w:rFonts w:ascii="Times New Roman" w:eastAsia="宋体" w:hAnsi="Times New Roman" w:cs="Times New Roman"/>
          <w:kern w:val="0"/>
          <w:sz w:val="24"/>
          <w:szCs w:val="24"/>
        </w:rPr>
        <w:t>American Express, Relationship Officer , Customer Service</w:t>
      </w:r>
    </w:p>
    <w:p w14:paraId="15D98329" w14:textId="77777777" w:rsidR="006A2FE8" w:rsidRPr="003F796A" w:rsidRDefault="006A2FE8" w:rsidP="006A2FE8">
      <w:pPr>
        <w:widowControl/>
        <w:spacing w:after="240"/>
        <w:rPr>
          <w:rFonts w:ascii="Segoe UI" w:eastAsia="宋体" w:hAnsi="Segoe UI" w:cs="Segoe UI"/>
          <w:kern w:val="0"/>
          <w:sz w:val="24"/>
          <w:szCs w:val="24"/>
        </w:rPr>
      </w:pPr>
    </w:p>
    <w:p w14:paraId="5A3F6FF6" w14:textId="09E2BAF8" w:rsidR="00FC2E51" w:rsidRPr="006A2FE8" w:rsidRDefault="00FC2E51" w:rsidP="006A2FE8"/>
    <w:sectPr w:rsidR="00FC2E51" w:rsidRPr="006A2FE8" w:rsidSect="006F56F9">
      <w:pgSz w:w="11906" w:h="16838" w:code="9"/>
      <w:pgMar w:top="1440" w:right="1797" w:bottom="1440" w:left="179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C7A5EB" w14:textId="77777777" w:rsidR="006F56F9" w:rsidRDefault="006F56F9" w:rsidP="0022721C">
      <w:r>
        <w:separator/>
      </w:r>
    </w:p>
  </w:endnote>
  <w:endnote w:type="continuationSeparator" w:id="0">
    <w:p w14:paraId="1E21CBA4" w14:textId="77777777" w:rsidR="006F56F9" w:rsidRDefault="006F56F9" w:rsidP="002272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0899E" w14:textId="77777777" w:rsidR="006F56F9" w:rsidRDefault="006F56F9" w:rsidP="0022721C">
      <w:r>
        <w:separator/>
      </w:r>
    </w:p>
  </w:footnote>
  <w:footnote w:type="continuationSeparator" w:id="0">
    <w:p w14:paraId="420D38B0" w14:textId="77777777" w:rsidR="006F56F9" w:rsidRDefault="006F56F9" w:rsidP="002272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C2B24"/>
    <w:multiLevelType w:val="multilevel"/>
    <w:tmpl w:val="943666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517F59"/>
    <w:multiLevelType w:val="multilevel"/>
    <w:tmpl w:val="9E0EF3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F58432B"/>
    <w:multiLevelType w:val="hybridMultilevel"/>
    <w:tmpl w:val="6BDE7C3E"/>
    <w:lvl w:ilvl="0" w:tplc="AD4A8A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CE81C43"/>
    <w:multiLevelType w:val="multilevel"/>
    <w:tmpl w:val="B8B200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26B0C40"/>
    <w:multiLevelType w:val="multilevel"/>
    <w:tmpl w:val="277036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183D7E"/>
    <w:multiLevelType w:val="multilevel"/>
    <w:tmpl w:val="71BA8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C757073"/>
    <w:multiLevelType w:val="multilevel"/>
    <w:tmpl w:val="9D543C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533621"/>
    <w:multiLevelType w:val="multilevel"/>
    <w:tmpl w:val="AED22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52437828">
    <w:abstractNumId w:val="2"/>
  </w:num>
  <w:num w:numId="2" w16cid:durableId="1425152417">
    <w:abstractNumId w:val="5"/>
  </w:num>
  <w:num w:numId="3" w16cid:durableId="1187717282">
    <w:abstractNumId w:val="3"/>
  </w:num>
  <w:num w:numId="4" w16cid:durableId="1045636125">
    <w:abstractNumId w:val="0"/>
  </w:num>
  <w:num w:numId="5" w16cid:durableId="898902581">
    <w:abstractNumId w:val="7"/>
  </w:num>
  <w:num w:numId="6" w16cid:durableId="1557624893">
    <w:abstractNumId w:val="4"/>
  </w:num>
  <w:num w:numId="7" w16cid:durableId="223957727">
    <w:abstractNumId w:val="6"/>
  </w:num>
  <w:num w:numId="8" w16cid:durableId="8293711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MjUysLA0NjWxNDdU0lEKTi0uzszPAykwrwUAMCOKFCwAAAA="/>
  </w:docVars>
  <w:rsids>
    <w:rsidRoot w:val="0016265D"/>
    <w:rsid w:val="00004C07"/>
    <w:rsid w:val="0002137D"/>
    <w:rsid w:val="000254CC"/>
    <w:rsid w:val="00087E92"/>
    <w:rsid w:val="000C2C73"/>
    <w:rsid w:val="000D02B7"/>
    <w:rsid w:val="00102819"/>
    <w:rsid w:val="0016265D"/>
    <w:rsid w:val="001A5995"/>
    <w:rsid w:val="0022721C"/>
    <w:rsid w:val="002866AA"/>
    <w:rsid w:val="00296005"/>
    <w:rsid w:val="002A15FC"/>
    <w:rsid w:val="002A5912"/>
    <w:rsid w:val="00361567"/>
    <w:rsid w:val="00384E25"/>
    <w:rsid w:val="003F796A"/>
    <w:rsid w:val="00406961"/>
    <w:rsid w:val="004426B2"/>
    <w:rsid w:val="005A548A"/>
    <w:rsid w:val="005D5992"/>
    <w:rsid w:val="005F7B3C"/>
    <w:rsid w:val="00623F49"/>
    <w:rsid w:val="0067581A"/>
    <w:rsid w:val="006A2FE8"/>
    <w:rsid w:val="006E5129"/>
    <w:rsid w:val="006F56F9"/>
    <w:rsid w:val="00772B8F"/>
    <w:rsid w:val="00794CD1"/>
    <w:rsid w:val="00802430"/>
    <w:rsid w:val="00802634"/>
    <w:rsid w:val="00847535"/>
    <w:rsid w:val="00862697"/>
    <w:rsid w:val="0088711B"/>
    <w:rsid w:val="00895B24"/>
    <w:rsid w:val="008A0D90"/>
    <w:rsid w:val="008D0678"/>
    <w:rsid w:val="008F546B"/>
    <w:rsid w:val="0092228C"/>
    <w:rsid w:val="00945B29"/>
    <w:rsid w:val="00AA2A97"/>
    <w:rsid w:val="00AB3C97"/>
    <w:rsid w:val="00B073C3"/>
    <w:rsid w:val="00B47C61"/>
    <w:rsid w:val="00B631EB"/>
    <w:rsid w:val="00B85739"/>
    <w:rsid w:val="00BD5C78"/>
    <w:rsid w:val="00C24357"/>
    <w:rsid w:val="00C5674D"/>
    <w:rsid w:val="00C6458B"/>
    <w:rsid w:val="00CA4981"/>
    <w:rsid w:val="00CF4926"/>
    <w:rsid w:val="00D20E52"/>
    <w:rsid w:val="00D2247F"/>
    <w:rsid w:val="00D31C19"/>
    <w:rsid w:val="00D60D2D"/>
    <w:rsid w:val="00D774E7"/>
    <w:rsid w:val="00DB0A13"/>
    <w:rsid w:val="00E15323"/>
    <w:rsid w:val="00E16849"/>
    <w:rsid w:val="00E3749D"/>
    <w:rsid w:val="00E545F1"/>
    <w:rsid w:val="00E6592A"/>
    <w:rsid w:val="00E77D7C"/>
    <w:rsid w:val="00E805AC"/>
    <w:rsid w:val="00F4233E"/>
    <w:rsid w:val="00F6610D"/>
    <w:rsid w:val="00F6644A"/>
    <w:rsid w:val="00FC2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7E77B61"/>
  <w15:chartTrackingRefBased/>
  <w15:docId w15:val="{C1E93BF6-92FE-4BB0-85BC-C26523915D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FE8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A4981"/>
    <w:pPr>
      <w:widowControl w:val="0"/>
      <w:jc w:val="both"/>
    </w:pPr>
  </w:style>
  <w:style w:type="paragraph" w:styleId="ListParagraph">
    <w:name w:val="List Paragraph"/>
    <w:basedOn w:val="Normal"/>
    <w:uiPriority w:val="34"/>
    <w:qFormat/>
    <w:rsid w:val="0016265D"/>
    <w:pPr>
      <w:ind w:firstLineChars="200" w:firstLine="420"/>
    </w:pPr>
  </w:style>
  <w:style w:type="paragraph" w:styleId="Header">
    <w:name w:val="header"/>
    <w:basedOn w:val="Normal"/>
    <w:link w:val="HeaderChar"/>
    <w:uiPriority w:val="99"/>
    <w:unhideWhenUsed/>
    <w:rsid w:val="0022721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22721C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22721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22721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16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5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5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07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7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23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6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2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8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1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1</TotalTime>
  <Pages>8</Pages>
  <Words>2341</Words>
  <Characters>13736</Characters>
  <Application>Microsoft Office Word</Application>
  <DocSecurity>0</DocSecurity>
  <Lines>340</Lines>
  <Paragraphs>3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Peter</dc:creator>
  <cp:keywords/>
  <dc:description/>
  <cp:lastModifiedBy>Wei Peter</cp:lastModifiedBy>
  <cp:revision>8</cp:revision>
  <dcterms:created xsi:type="dcterms:W3CDTF">2024-01-30T21:53:00Z</dcterms:created>
  <dcterms:modified xsi:type="dcterms:W3CDTF">2024-02-01T2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b339dc-6ae5-4f0e-ac39-c45cc1b7f1f5</vt:lpwstr>
  </property>
</Properties>
</file>